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ime Geor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im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 E Forest Ln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ime.george56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9306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eb</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